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айфидинов</w:t>
      </w:r>
      <w:r>
        <w:t xml:space="preserve"> </w:t>
      </w:r>
      <w:r>
        <w:t xml:space="preserve">Фируз</w:t>
      </w:r>
      <w:r>
        <w:t xml:space="preserve"> </w:t>
      </w:r>
      <w:r>
        <w:t xml:space="preserve">Фаросатшоевич</w:t>
      </w:r>
      <w:r>
        <w:t xml:space="preserve"> </w:t>
      </w:r>
      <w:r>
        <w:t xml:space="preserve">НБ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3108773"/>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3108773"/>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832828"/>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832828"/>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3029712"/>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3029712"/>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655040"/>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655040"/>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4028531"/>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028531"/>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4975746"/>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4975746"/>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625457"/>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625457"/>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4946791"/>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946791"/>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4917035"/>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917035"/>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4843335"/>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843335"/>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5029200"/>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5029200"/>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Сайфидинов Фируз Фаросатшоевич НБИбд-02-22”</dc:creator>
  <dc:language>ru-RU</dc:language>
  <cp:keywords/>
  <dcterms:created xsi:type="dcterms:W3CDTF">2023-03-06T10:10:06Z</dcterms:created>
  <dcterms:modified xsi:type="dcterms:W3CDTF">2023-03-06T10: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